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Russia</w:t>
      </w:r>
      <w:r>
        <w:t xml:space="preserve"> </w:t>
      </w:r>
      <w:r>
        <w:t xml:space="preserve">Moscow</w:t>
      </w:r>
    </w:p>
    <w:bookmarkStart w:id="25" w:name="X1029a71a725b9adc96fa3bf2c97d44df69e4165"/>
    <w:p>
      <w:pPr>
        <w:pStyle w:val="Heading1"/>
      </w:pPr>
      <w:r>
        <w:t xml:space="preserve">Cover Letter for Sales Executive Position in Russia Moscow</w:t>
      </w:r>
    </w:p>
    <w:p>
      <w:pPr>
        <w:pStyle w:val="FirstParagraph"/>
      </w:pPr>
      <w:r>
        <w:t xml:space="preserve">Dear [Hiring Manager's Name],</w:t>
      </w:r>
    </w:p>
    <w:p>
      <w:pPr>
        <w:pStyle w:val="BodyText"/>
      </w:pPr>
      <w:r>
        <w:t xml:space="preserve">I am writing to express my enthusiastic interest in the Sales Executive position at your esteemed organization in Russia, Moscow. With a proven track record of driving revenue growth, building long-term client relationships, and navigating dynamic market environments, I am confident in my ability to contribute meaningfully to your team. As a seasoned sales professional with a deep understanding of the unique challenges and opportunities in Russia's business landscape, I am eager to bring my expertise to your company’s success in Moscow.</w:t>
      </w:r>
    </w:p>
    <w:bookmarkStart w:id="20" w:name="X86e76436ac1a86830ae1541da8d0d3092427bcd"/>
    <w:p>
      <w:pPr>
        <w:pStyle w:val="Heading2"/>
      </w:pPr>
      <w:r>
        <w:t xml:space="preserve">Why Sales Executive? A Passion for Results-Driven Growth</w:t>
      </w:r>
    </w:p>
    <w:p>
      <w:pPr>
        <w:pStyle w:val="FirstParagraph"/>
      </w:pPr>
      <w:r>
        <w:t xml:space="preserve">Throughout my career, I have consistently demonstrated a commitment to exceeding sales targets and fostering strategic partnerships. As a Sales Executive, I thrive in environments that demand creativity, resilience, and a customer-centric mindset. My experience spans industries such as technology, manufacturing, and international trade—areas where Russia Moscow has emerged as a critical hub for innovation and economic development. This role aligns perfectly with my professional aspirations to work in one of the world’s most influential business centers.</w:t>
      </w:r>
    </w:p>
    <w:p>
      <w:pPr>
        <w:pStyle w:val="BodyText"/>
      </w:pPr>
      <w:r>
        <w:t xml:space="preserve">What sets me apart is my ability to combine analytical thinking with strong interpersonal skills. I have successfully managed end-to-end sales processes, from identifying high-potential clients to negotiating complex deals and ensuring post-sale satisfaction. In my previous role as a Sales Executive at [Previous Company Name], I achieved a 25% year-over-year increase in revenue by expanding into emerging markets and optimizing client acquisition strategies. These accomplishments reflect my dedication to delivering measurable results, a trait I believe is essential for success in Russia Moscow’s competitive business environment.</w:t>
      </w:r>
    </w:p>
    <w:bookmarkEnd w:id="20"/>
    <w:bookmarkStart w:id="21" w:name="X636a2cd1132ae31233fa070a97b770ae6f935ac"/>
    <w:p>
      <w:pPr>
        <w:pStyle w:val="Heading2"/>
      </w:pPr>
      <w:r>
        <w:t xml:space="preserve">Understanding the Unique Dynamics of Sales in Russia Moscow</w:t>
      </w:r>
    </w:p>
    <w:p>
      <w:pPr>
        <w:pStyle w:val="FirstParagraph"/>
      </w:pPr>
      <w:r>
        <w:t xml:space="preserve">Russia Moscow is a city that demands adaptability and cultural intelligence. As a Sales Executive, I recognize the importance of understanding local market trends, regulatory frameworks, and customer preferences. My experience working with international clients and navigating diverse business cultures has equipped me to build trust and rapport with stakeholders in Moscow. I am particularly drawn to your organization’s reputation for innovation and its commitment to excellence—a values alignment that resonates deeply with my professional ethos.</w:t>
      </w:r>
    </w:p>
    <w:p>
      <w:pPr>
        <w:pStyle w:val="BodyText"/>
      </w:pPr>
      <w:r>
        <w:t xml:space="preserve">One of my key strengths is my ability to analyze market data and identify growth opportunities. In Russia, where economic fluctuations and geopolitical factors can impact business strategies, I have developed a proactive approach to risk management and client retention. For instance, during a period of volatility in the Russian tech sector, I collaborated with cross-functional teams to tailor solutions that addressed clients’ evolving needs, resulting in a 30% increase in customer loyalty. This experience has honed my ability to thrive under pressure while maintaining a focus on long-term value creation.</w:t>
      </w:r>
    </w:p>
    <w:bookmarkEnd w:id="21"/>
    <w:bookmarkStart w:id="22" w:name="X432c067109cf4d60c2aa802c988f7e14359d481"/>
    <w:p>
      <w:pPr>
        <w:pStyle w:val="Heading2"/>
      </w:pPr>
      <w:r>
        <w:t xml:space="preserve">Why Your Organization? A Strategic Fit for My Expertise</w:t>
      </w:r>
    </w:p>
    <w:p>
      <w:pPr>
        <w:pStyle w:val="FirstParagraph"/>
      </w:pPr>
      <w:r>
        <w:t xml:space="preserve">Your company’s vision to lead in [specific industry or product area] aligns with my passion for driving growth through strategic sales initiatives. I am particularly impressed by your recent expansion into Moscow, which underscores your commitment to tapping into one of the world’s most vibrant markets. As a Sales Executive, I am eager to contribute to this momentum by leveraging my expertise in building high-performing teams and executing data-driven sales strategies.</w:t>
      </w:r>
    </w:p>
    <w:p>
      <w:pPr>
        <w:pStyle w:val="BodyText"/>
      </w:pPr>
      <w:r>
        <w:t xml:space="preserve">What excites me most about this opportunity is the chance to work within a culture that values innovation and collaboration. In my previous roles, I have consistently championed teamwork and knowledge-sharing, which I believe are critical for fostering a motivated sales force. I am confident that my ability to inspire and lead others, combined with my technical acumen in CRM systems and sales analytics tools, will enable me to make an immediate impact at your organization.</w:t>
      </w:r>
    </w:p>
    <w:bookmarkEnd w:id="22"/>
    <w:bookmarkStart w:id="23" w:name="a-commitment-to-excellence-in-sales"/>
    <w:p>
      <w:pPr>
        <w:pStyle w:val="Heading2"/>
      </w:pPr>
      <w:r>
        <w:t xml:space="preserve">A Commitment to Excellence in Sales</w:t>
      </w:r>
    </w:p>
    <w:p>
      <w:pPr>
        <w:pStyle w:val="FirstParagraph"/>
      </w:pPr>
      <w:r>
        <w:t xml:space="preserve">As a Sales Executive, I understand that success is not just about closing deals—it’s about building lasting relationships and delivering exceptional value. In Russia Moscow, where business interactions often require a nuanced understanding of cultural and logistical challenges, I have cultivated a reputation for reliability and professionalism. My ability to communicate effectively in both English and Russian has allowed me to bridge gaps between international partners and local stakeholders, ensuring seamless collaboration.</w:t>
      </w:r>
    </w:p>
    <w:p>
      <w:pPr>
        <w:pStyle w:val="BodyText"/>
      </w:pPr>
      <w:r>
        <w:t xml:space="preserve">Moreover, I am deeply committed to continuous learning. I regularly attend industry conferences, engage with sales leadership communities, and stay updated on market trends that could impact our clients. This proactive approach enables me to anticipate challenges and seize opportunities ahead of the curve—a mindset that has proven invaluable in my career.</w:t>
      </w:r>
    </w:p>
    <w:bookmarkEnd w:id="23"/>
    <w:bookmarkStart w:id="24" w:name="conclusion-ready-to-make-an-impact"/>
    <w:p>
      <w:pPr>
        <w:pStyle w:val="Heading2"/>
      </w:pPr>
      <w:r>
        <w:t xml:space="preserve">Conclusion: Ready to Make an Impact</w:t>
      </w:r>
    </w:p>
    <w:p>
      <w:pPr>
        <w:pStyle w:val="FirstParagraph"/>
      </w:pPr>
      <w:r>
        <w:t xml:space="preserve">Thank you for considering my application. I am excited about the possibility of joining your team as a Sales Executive and contributing to your continued success in Russia Moscow. I would welcome the opportunity to discuss how my skills, experience, and passion for sales can align with your organizational goals. Please feel free to contact me at [Your Phone Number] or [Your Email Address] at your earliest convenience.</w:t>
      </w:r>
    </w:p>
    <w:p>
      <w:pPr>
        <w:pStyle w:val="BodyText"/>
      </w:pPr>
      <w:r>
        <w:t xml:space="preserve">I look forward to the possibility of working together and helping your company achieve new heights in one of the world’s most dynamic market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 Russia Moscow</dc:title>
  <dc:creator/>
  <dc:language>en</dc:language>
  <cp:keywords/>
  <dcterms:created xsi:type="dcterms:W3CDTF">2026-07-23T14:14:18Z</dcterms:created>
  <dcterms:modified xsi:type="dcterms:W3CDTF">2026-07-23T14:14:18Z</dcterms:modified>
</cp:coreProperties>
</file>

<file path=docProps/custom.xml><?xml version="1.0" encoding="utf-8"?>
<Properties xmlns="http://schemas.openxmlformats.org/officeDocument/2006/custom-properties" xmlns:vt="http://schemas.openxmlformats.org/officeDocument/2006/docPropsVTypes"/>
</file>